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61E91" w14:textId="16F783D7" w:rsidR="00E44985" w:rsidRDefault="00506D6E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Creating &amp; Printing Dictionary using Key-Value Pair</w:t>
      </w:r>
    </w:p>
    <w:p w14:paraId="68C98A7C" w14:textId="513AE128" w:rsidR="00210A46" w:rsidRDefault="00506D6E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ADC9512" wp14:editId="5B4FAFB3">
            <wp:extent cx="5057775" cy="12573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79AF9" w14:textId="77777777" w:rsidR="001E45E9" w:rsidRDefault="001E45E9" w:rsidP="0084702A">
      <w:pPr>
        <w:rPr>
          <w:b/>
          <w:bCs/>
          <w:sz w:val="32"/>
          <w:szCs w:val="32"/>
          <w:u w:val="single"/>
        </w:rPr>
      </w:pPr>
    </w:p>
    <w:p w14:paraId="428A2632" w14:textId="651C5A9F" w:rsidR="001E45E9" w:rsidRDefault="00844553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Looping using dict.items()</w:t>
      </w:r>
    </w:p>
    <w:p w14:paraId="62467831" w14:textId="4551E340" w:rsidR="00844553" w:rsidRDefault="00844553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7187D6C7" wp14:editId="034789E8">
            <wp:extent cx="3514725" cy="666750"/>
            <wp:effectExtent l="0" t="0" r="9525" b="0"/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240CD" w14:textId="77777777" w:rsidR="00844553" w:rsidRDefault="00844553" w:rsidP="0084702A">
      <w:pPr>
        <w:rPr>
          <w:b/>
          <w:bCs/>
          <w:sz w:val="32"/>
          <w:szCs w:val="32"/>
          <w:u w:val="single"/>
        </w:rPr>
      </w:pPr>
    </w:p>
    <w:p w14:paraId="557C4AF5" w14:textId="2C843BA5" w:rsidR="00134F95" w:rsidRDefault="00134F95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Looping with Conditions</w:t>
      </w:r>
    </w:p>
    <w:p w14:paraId="22B6AED5" w14:textId="4409E535" w:rsidR="00134F95" w:rsidRDefault="00134F95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0AA4152B" wp14:editId="53CCC978">
            <wp:extent cx="3609975" cy="11239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F3AC7" w14:textId="48DD10B3" w:rsidR="002608D3" w:rsidRDefault="002608D3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Nested Loops</w:t>
      </w:r>
    </w:p>
    <w:p w14:paraId="375E785D" w14:textId="03267D8E" w:rsidR="002608D3" w:rsidRPr="00840D63" w:rsidRDefault="002608D3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76AB6B40" wp14:editId="293E7F13">
            <wp:extent cx="4029075" cy="25241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608D3" w:rsidRPr="00840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kwqQUAMs7N0iwAAAA="/>
  </w:docVars>
  <w:rsids>
    <w:rsidRoot w:val="0062293F"/>
    <w:rsid w:val="000548A1"/>
    <w:rsid w:val="000E60CE"/>
    <w:rsid w:val="00134F95"/>
    <w:rsid w:val="00155828"/>
    <w:rsid w:val="00157DEB"/>
    <w:rsid w:val="00172E69"/>
    <w:rsid w:val="001B44D2"/>
    <w:rsid w:val="001B5441"/>
    <w:rsid w:val="001E45E9"/>
    <w:rsid w:val="00210A46"/>
    <w:rsid w:val="002608D3"/>
    <w:rsid w:val="002D7BF4"/>
    <w:rsid w:val="0039617C"/>
    <w:rsid w:val="003E1047"/>
    <w:rsid w:val="003E2444"/>
    <w:rsid w:val="00421B80"/>
    <w:rsid w:val="00432985"/>
    <w:rsid w:val="004B5ABD"/>
    <w:rsid w:val="004F4315"/>
    <w:rsid w:val="00506D6E"/>
    <w:rsid w:val="00543DFC"/>
    <w:rsid w:val="00573A6A"/>
    <w:rsid w:val="005A40C3"/>
    <w:rsid w:val="005E26A5"/>
    <w:rsid w:val="005F2A7A"/>
    <w:rsid w:val="0062293F"/>
    <w:rsid w:val="00662D98"/>
    <w:rsid w:val="00685B91"/>
    <w:rsid w:val="00780E22"/>
    <w:rsid w:val="00797604"/>
    <w:rsid w:val="00840D63"/>
    <w:rsid w:val="00844553"/>
    <w:rsid w:val="0084702A"/>
    <w:rsid w:val="008D31DD"/>
    <w:rsid w:val="009635D7"/>
    <w:rsid w:val="00992C5C"/>
    <w:rsid w:val="009C7DBD"/>
    <w:rsid w:val="009D776B"/>
    <w:rsid w:val="00A528F7"/>
    <w:rsid w:val="00A93F30"/>
    <w:rsid w:val="00AA5F3E"/>
    <w:rsid w:val="00AA7D46"/>
    <w:rsid w:val="00AD71F1"/>
    <w:rsid w:val="00C26C00"/>
    <w:rsid w:val="00C32CF1"/>
    <w:rsid w:val="00CD6AB2"/>
    <w:rsid w:val="00D06821"/>
    <w:rsid w:val="00D15700"/>
    <w:rsid w:val="00D77FDC"/>
    <w:rsid w:val="00DB653D"/>
    <w:rsid w:val="00E44985"/>
    <w:rsid w:val="00F20716"/>
    <w:rsid w:val="00F40BB8"/>
    <w:rsid w:val="00F51530"/>
    <w:rsid w:val="00F70D4F"/>
    <w:rsid w:val="00FA34DE"/>
    <w:rsid w:val="00FA5656"/>
    <w:rsid w:val="00FB156B"/>
    <w:rsid w:val="00FC073F"/>
    <w:rsid w:val="00FD1BD3"/>
    <w:rsid w:val="00FE7AF7"/>
    <w:rsid w:val="00FF07DF"/>
    <w:rsid w:val="00FF637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65</cp:revision>
  <dcterms:created xsi:type="dcterms:W3CDTF">2023-03-17T07:22:00Z</dcterms:created>
  <dcterms:modified xsi:type="dcterms:W3CDTF">2023-04-06T03:48:00Z</dcterms:modified>
</cp:coreProperties>
</file>